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X0600ac9e1e871324e7502cff37a25a511051eed"/>
    <w:p>
      <w:pPr>
        <w:pStyle w:val="Heading1"/>
      </w:pPr>
      <w:r>
        <w:t xml:space="preserve">Cover Letter for Surgeon Position in Israel Jerusalem</w:t>
      </w:r>
    </w:p>
    <w:p>
      <w:pPr>
        <w:pStyle w:val="FirstParagraph"/>
      </w:pPr>
      <w:r>
        <w:rPr>
          <w:bCs/>
          <w:b/>
        </w:rPr>
        <w:t xml:space="preserve">Date:</w:t>
      </w:r>
      <w:r>
        <w:t xml:space="preserve"> </w:t>
      </w:r>
      <w:r>
        <w:t xml:space="preserve">[Insert Date]</w:t>
      </w:r>
    </w:p>
    <w:p>
      <w:pPr>
        <w:pStyle w:val="BodyText"/>
      </w:pPr>
      <w:r>
        <w:t xml:space="preserve">To the Hiring Committee,</w:t>
      </w:r>
    </w:p>
    <w:p>
      <w:pPr>
        <w:pStyle w:val="BodyText"/>
      </w:pPr>
      <w:r>
        <w:t xml:space="preserve">I am writing to express my sincere interest in the Surgeon position at a prestigious medical institution in Israel Jerusalem. As a dedicated and experienced surgeon with a passion for advancing healthcare, I am eager to contribute my skills and expertise to the vibrant medical community of Jerusalem. This opportunity aligns perfectly with my professional goals and my desire to work in a city that is not only culturally rich but also at the forefront of medical innovation.</w:t>
      </w:r>
    </w:p>
    <w:bookmarkStart w:id="20" w:name="professional-background-and-expertise"/>
    <w:p>
      <w:pPr>
        <w:pStyle w:val="Heading2"/>
      </w:pPr>
      <w:r>
        <w:t xml:space="preserve">Professional Background and Expertise</w:t>
      </w:r>
    </w:p>
    <w:p>
      <w:pPr>
        <w:pStyle w:val="FirstParagraph"/>
      </w:pPr>
      <w:r>
        <w:t xml:space="preserve">With over [X years] of experience in surgical practice, I have honed my skills in [specific surgical specialty, e.g., general surgery, orthopedic surgery, cardiothoracic surgery], consistently delivering exceptional patient outcomes. My training at [Name of Medical School/Institution] and subsequent residency at [Name of Hospital or Program] provided me with a strong foundation in both clinical excellence and compassionate care. Throughout my career, I have prioritized continuous learning, staying updated on the latest advancements in surgical techniques, technology, and patient care protocols.</w:t>
      </w:r>
    </w:p>
    <w:p>
      <w:pPr>
        <w:pStyle w:val="BodyText"/>
      </w:pPr>
      <w:r>
        <w:t xml:space="preserve">My expertise includes [list specific procedures or areas of focus], which I have performed with precision and a commitment to minimizing risks while maximizing recovery. For example, during my tenure at [Previous Hospital/Organization], I led a team that successfully implemented minimally invasive surgical approaches, reducing hospital stays by 30% and improving patient satisfaction scores. These experiences have reinforced my belief that surgery is not merely a technical discipline but an art that requires empathy, adaptability, and a deep understanding of each patient’s unique needs.</w:t>
      </w:r>
    </w:p>
    <w:bookmarkEnd w:id="20"/>
    <w:bookmarkStart w:id="21" w:name="why-israel-jerusalem"/>
    <w:p>
      <w:pPr>
        <w:pStyle w:val="Heading2"/>
      </w:pPr>
      <w:r>
        <w:t xml:space="preserve">Why Israel Jerusalem?</w:t>
      </w:r>
    </w:p>
    <w:p>
      <w:pPr>
        <w:pStyle w:val="FirstParagraph"/>
      </w:pPr>
      <w:r>
        <w:t xml:space="preserve">I am particularly drawn to the opportunity to work in Israel Jerusalem because of its unparalleled medical infrastructure and the city’s role as a hub for cutting-edge research and treatment. As a Surgeon, I am excited about the chance to collaborate with leading experts in my field, contribute to groundbreaking studies, and provide care that reflects the highest standards of excellence. Jerusalem’s diverse population offers a unique challenge and opportunity to address a wide range of medical conditions, ensuring that I remain continually engaged and motivated in my practice.</w:t>
      </w:r>
    </w:p>
    <w:p>
      <w:pPr>
        <w:pStyle w:val="BodyText"/>
      </w:pPr>
      <w:r>
        <w:t xml:space="preserve">Moreover, Israel’s healthcare system is renowned for its efficiency, innovation, and patient-centric approach—principles that resonate deeply with my own philosophy. The country’s commitment to integrating technology into medical care has led to advancements such as robotic-assisted surgery and AI-driven diagnostics, which I am eager to embrace. In Jerusalem specifically, the fusion of ancient traditions with modern healthcare practices creates a dynamic environment where I can thrive professionally while contributing to a community that values both heritage and progress.</w:t>
      </w:r>
    </w:p>
    <w:bookmarkEnd w:id="21"/>
    <w:bookmarkStart w:id="22" w:name="alignment-with-organizational-values"/>
    <w:p>
      <w:pPr>
        <w:pStyle w:val="Heading2"/>
      </w:pPr>
      <w:r>
        <w:t xml:space="preserve">Alignment with Organizational Values</w:t>
      </w:r>
    </w:p>
    <w:p>
      <w:pPr>
        <w:pStyle w:val="FirstParagraph"/>
      </w:pPr>
      <w:r>
        <w:t xml:space="preserve">I understand that [Name of Institution or Hospital], where this position is located, is dedicated to [specific mission or values, e.g., "providing compassionate care to patients from all walks of life" or "advancing surgical excellence through research and education"]. My career has been guided by similar principles, and I am confident that my background in [specific area] would allow me to make a meaningful impact at your institution. For instance, during my time at [Previous Hospital], I spearheaded a community outreach program that provided free surgical consultations to underserved populations, which aligns with the values of accessibility and inclusivity that I believe are vital to healthcare in Jerusalem.</w:t>
      </w:r>
    </w:p>
    <w:p>
      <w:pPr>
        <w:pStyle w:val="BodyText"/>
      </w:pPr>
      <w:r>
        <w:t xml:space="preserve">In addition to clinical skills, I bring strong leadership abilities and a collaborative mindset. As a Surgeon, I have worked closely with multidisciplinary teams to develop personalized treatment plans for patients, ensuring seamless coordination between departments. My ability to communicate effectively with both colleagues and patients has been instrumental in fostering trust and achieving positive outcomes. In Jerusalem’s fast-paced medical environment, I am prepared to contribute my experience in team dynamics, problem-solving, and strategic planning to support your institution’s goals.</w:t>
      </w:r>
    </w:p>
    <w:bookmarkEnd w:id="22"/>
    <w:bookmarkStart w:id="23" w:name="personal-connection-to-israel-jerusalem"/>
    <w:p>
      <w:pPr>
        <w:pStyle w:val="Heading2"/>
      </w:pPr>
      <w:r>
        <w:t xml:space="preserve">Personal Connection to Israel Jerusalem</w:t>
      </w:r>
    </w:p>
    <w:p>
      <w:pPr>
        <w:pStyle w:val="FirstParagraph"/>
      </w:pPr>
      <w:r>
        <w:t xml:space="preserve">Beyond my professional aspirations, I am deeply inspired by the cultural and historical significance of Israel Jerusalem. The city’s unique blend of ancient landmarks, modern innovation, and spiritual diversity creates a backdrop that enriches both personal and professional life. As a Surgeon, I am committed to not only advancing medical care but also engaging with the community in meaningful ways. Whether through volunteer work, public health initiatives, or mentorship programs for young medical professionals, I aim to contribute to the well-being of Jerusalem’s residents while embracing the city’s rich heritage.</w:t>
      </w:r>
    </w:p>
    <w:p>
      <w:pPr>
        <w:pStyle w:val="BodyText"/>
      </w:pPr>
      <w:r>
        <w:t xml:space="preserve">Israel Jerusalem is more than a location—it is a symbol of resilience and progress. The challenges faced by its healthcare system are met with creativity and determination, qualities that mirror my own approach to surgery. I am particularly inspired by the city’s efforts to address complex medical needs in a multicultural setting, which has motivated me to seek opportunities where I can apply my expertise in a way that benefits diverse populations.</w:t>
      </w:r>
    </w:p>
    <w:bookmarkEnd w:id="23"/>
    <w:bookmarkStart w:id="24" w:name="conclusion"/>
    <w:p>
      <w:pPr>
        <w:pStyle w:val="Heading2"/>
      </w:pPr>
      <w:r>
        <w:t xml:space="preserve">Conclusion</w:t>
      </w:r>
    </w:p>
    <w:p>
      <w:pPr>
        <w:pStyle w:val="FirstParagraph"/>
      </w:pPr>
      <w:r>
        <w:t xml:space="preserve">In conclusion, I am enthusiastic about the possibility of joining [Name of Institution or Hospital] as a Surgeon in Israel Jerusalem. My combination of clinical expertise, leadership experience, and passion for patient care makes me an ideal candidate for this role. I am eager to contribute to your institution’s mission of excellence while growing professionally in a city that embodies innovation and tradition.</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contributing to the continued success of [Name of Institution or Hospital] in Israel Jerusalem.</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Israel Jerusalem</dc:title>
  <dc:creator/>
  <dc:language>en</dc:language>
  <cp:keywords/>
  <dcterms:created xsi:type="dcterms:W3CDTF">2026-07-21T06:42:25Z</dcterms:created>
  <dcterms:modified xsi:type="dcterms:W3CDTF">2026-07-21T06:42:25Z</dcterms:modified>
</cp:coreProperties>
</file>

<file path=docProps/custom.xml><?xml version="1.0" encoding="utf-8"?>
<Properties xmlns="http://schemas.openxmlformats.org/officeDocument/2006/custom-properties" xmlns:vt="http://schemas.openxmlformats.org/officeDocument/2006/docPropsVTypes"/>
</file>